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8FA3B" w14:textId="15E17DE7" w:rsidR="007D2378" w:rsidRDefault="003723E4" w:rsidP="007D237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44" w:after="144" w:line="264" w:lineRule="auto"/>
        <w:ind w:left="-360" w:firstLine="360"/>
        <w:jc w:val="center"/>
        <w:rPr>
          <w:rFonts w:ascii="Times New Roman" w:eastAsia="Times New Roman" w:hAnsi="Times New Roman" w:cs="Times New Roman"/>
          <w:b/>
          <w:color w:val="1C1B16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1C1B16"/>
          <w:sz w:val="32"/>
          <w:szCs w:val="32"/>
        </w:rPr>
        <w:t>PEER REVIEW FORM</w:t>
      </w:r>
    </w:p>
    <w:p w14:paraId="48E798C0" w14:textId="77777777" w:rsidR="007D2378" w:rsidRDefault="007D2378" w:rsidP="007D237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44" w:after="144" w:line="264" w:lineRule="auto"/>
        <w:ind w:left="-360" w:firstLine="360"/>
        <w:jc w:val="center"/>
        <w:rPr>
          <w:rFonts w:ascii="Times New Roman" w:eastAsia="Times New Roman" w:hAnsi="Times New Roman" w:cs="Times New Roman"/>
          <w:b/>
          <w:color w:val="1C1B16"/>
          <w:sz w:val="32"/>
          <w:szCs w:val="32"/>
        </w:rPr>
      </w:pPr>
    </w:p>
    <w:p w14:paraId="6D49A440" w14:textId="5D7ECDB9" w:rsidR="00577072" w:rsidRPr="004E3B2A" w:rsidRDefault="007D2378" w:rsidP="00EE4B48">
      <w:pPr>
        <w:tabs>
          <w:tab w:val="left" w:pos="0"/>
        </w:tabs>
        <w:rPr>
          <w:rFonts w:cs="Arial"/>
          <w:b/>
          <w:bCs/>
          <w:kern w:val="36"/>
          <w:sz w:val="28"/>
        </w:rPr>
      </w:pPr>
      <w:r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Article title</w:t>
      </w:r>
      <w:r w:rsidR="008B704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: </w:t>
      </w:r>
    </w:p>
    <w:p w14:paraId="3E5A6D98" w14:textId="64A7212D" w:rsidR="00F86E62" w:rsidRPr="00BE767D" w:rsidRDefault="003723E4" w:rsidP="00911432">
      <w:pPr>
        <w:pStyle w:val="NormalWeb"/>
        <w:shd w:val="clear" w:color="auto" w:fill="FFFFFF"/>
        <w:spacing w:beforeLines="60" w:before="144" w:beforeAutospacing="0" w:afterLines="60" w:after="144" w:afterAutospacing="0" w:line="264" w:lineRule="auto"/>
        <w:rPr>
          <w:b/>
        </w:rPr>
      </w:pPr>
      <w:r>
        <w:rPr>
          <w:b/>
          <w:color w:val="1C1B16"/>
          <w:sz w:val="26"/>
          <w:szCs w:val="26"/>
        </w:rPr>
        <w:t>Ref.No</w:t>
      </w:r>
      <w:r w:rsidR="008C3831" w:rsidRPr="00BE767D">
        <w:rPr>
          <w:b/>
          <w:color w:val="1C1B16"/>
          <w:sz w:val="26"/>
          <w:szCs w:val="26"/>
        </w:rPr>
        <w:t xml:space="preserve">: </w:t>
      </w:r>
    </w:p>
    <w:p w14:paraId="009EEBA0" w14:textId="77777777" w:rsidR="006C2A95" w:rsidRDefault="006C2A95" w:rsidP="006C2A95">
      <w:pPr>
        <w:spacing w:line="336" w:lineRule="auto"/>
        <w:jc w:val="both"/>
        <w:rPr>
          <w:rFonts w:ascii="Times New Roman" w:eastAsia="Calibri" w:hAnsi="Times New Roman" w:cs="Times New Roman"/>
          <w:b/>
          <w:i/>
          <w:iCs/>
          <w:color w:val="000000" w:themeColor="text1"/>
          <w:sz w:val="26"/>
          <w:szCs w:val="26"/>
        </w:rPr>
      </w:pPr>
    </w:p>
    <w:p w14:paraId="080B74D1" w14:textId="77777777" w:rsidR="007D2378" w:rsidRDefault="007D2378" w:rsidP="007D23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36" w:lineRule="auto"/>
        <w:jc w:val="both"/>
        <w:rPr>
          <w:b/>
          <w:color w:val="1C1B16"/>
          <w:sz w:val="26"/>
          <w:szCs w:val="26"/>
        </w:rPr>
      </w:pPr>
      <w:r>
        <w:rPr>
          <w:b/>
          <w:color w:val="1C1B16"/>
          <w:sz w:val="26"/>
          <w:szCs w:val="26"/>
        </w:rPr>
        <w:t>Review of the article (check the box to select the level):</w:t>
      </w:r>
    </w:p>
    <w:p w14:paraId="3A8D237C" w14:textId="77777777" w:rsidR="007D2378" w:rsidRDefault="007D2378" w:rsidP="007D2378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ind w:left="142"/>
        <w:jc w:val="both"/>
        <w:rPr>
          <w:i/>
          <w:color w:val="1C1B16"/>
          <w:sz w:val="26"/>
          <w:szCs w:val="26"/>
        </w:rPr>
      </w:pPr>
      <w:r>
        <w:rPr>
          <w:i/>
          <w:color w:val="1C1B16"/>
          <w:sz w:val="26"/>
          <w:szCs w:val="26"/>
        </w:rPr>
        <w:t xml:space="preserve">(Please double click on the box and select the value </w:t>
      </w:r>
      <w:r>
        <w:rPr>
          <w:b/>
          <w:i/>
          <w:color w:val="1C1B16"/>
          <w:sz w:val="26"/>
          <w:szCs w:val="26"/>
        </w:rPr>
        <w:t xml:space="preserve">Checked </w:t>
      </w:r>
      <w:r>
        <w:rPr>
          <w:i/>
          <w:color w:val="1C1B16"/>
          <w:sz w:val="26"/>
          <w:szCs w:val="26"/>
        </w:rPr>
        <w:t>to tick)</w:t>
      </w:r>
    </w:p>
    <w:tbl>
      <w:tblPr>
        <w:tblStyle w:val="TableGrid"/>
        <w:tblW w:w="0" w:type="auto"/>
        <w:tblInd w:w="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1260"/>
        <w:gridCol w:w="1080"/>
        <w:gridCol w:w="1404"/>
        <w:gridCol w:w="1170"/>
      </w:tblGrid>
      <w:tr w:rsidR="007D2378" w:rsidRPr="00AF53BD" w14:paraId="2CC882E5" w14:textId="77777777" w:rsidTr="007D2378">
        <w:trPr>
          <w:trHeight w:val="768"/>
        </w:trPr>
        <w:tc>
          <w:tcPr>
            <w:tcW w:w="4536" w:type="dxa"/>
            <w:vAlign w:val="center"/>
          </w:tcPr>
          <w:p w14:paraId="15E256BD" w14:textId="77777777" w:rsidR="007D2378" w:rsidRPr="00AF53BD" w:rsidRDefault="007D2378" w:rsidP="007D2378">
            <w:pPr>
              <w:pStyle w:val="NormalWeb"/>
              <w:spacing w:beforeLines="40" w:before="96" w:beforeAutospacing="0" w:afterLines="40" w:after="96" w:afterAutospacing="0" w:line="264" w:lineRule="auto"/>
              <w:rPr>
                <w:color w:val="1C1B16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72650A7" w14:textId="4C1A1F09" w:rsidR="007D2378" w:rsidRPr="00AF53BD" w:rsidRDefault="007D2378" w:rsidP="007D2378">
            <w:pPr>
              <w:pStyle w:val="NormalWeb"/>
              <w:spacing w:beforeLines="40" w:before="96" w:beforeAutospacing="0" w:afterLines="40" w:after="96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b/>
                <w:color w:val="1C1B16"/>
                <w:sz w:val="26"/>
                <w:szCs w:val="26"/>
              </w:rPr>
              <w:t>Good</w:t>
            </w:r>
          </w:p>
        </w:tc>
        <w:tc>
          <w:tcPr>
            <w:tcW w:w="1080" w:type="dxa"/>
            <w:vAlign w:val="center"/>
          </w:tcPr>
          <w:p w14:paraId="03F0CECB" w14:textId="359E1CEE" w:rsidR="007D2378" w:rsidRPr="00AF53BD" w:rsidRDefault="007D2378" w:rsidP="007D2378">
            <w:pPr>
              <w:pStyle w:val="NormalWeb"/>
              <w:spacing w:beforeLines="40" w:before="96" w:beforeAutospacing="0" w:afterLines="40" w:after="96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b/>
                <w:color w:val="1C1B16"/>
                <w:sz w:val="26"/>
                <w:szCs w:val="26"/>
              </w:rPr>
              <w:t>Fair</w:t>
            </w:r>
          </w:p>
        </w:tc>
        <w:tc>
          <w:tcPr>
            <w:tcW w:w="1404" w:type="dxa"/>
            <w:vAlign w:val="center"/>
          </w:tcPr>
          <w:p w14:paraId="4839F718" w14:textId="669651DA" w:rsidR="007D2378" w:rsidRPr="00AF53BD" w:rsidRDefault="007D2378" w:rsidP="007D2378">
            <w:pPr>
              <w:pStyle w:val="NormalWeb"/>
              <w:spacing w:beforeLines="40" w:before="96" w:beforeAutospacing="0" w:afterLines="40" w:after="96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b/>
                <w:color w:val="1C1B16"/>
                <w:sz w:val="26"/>
                <w:szCs w:val="26"/>
              </w:rPr>
              <w:t>Moderate</w:t>
            </w:r>
          </w:p>
        </w:tc>
        <w:tc>
          <w:tcPr>
            <w:tcW w:w="1170" w:type="dxa"/>
            <w:vAlign w:val="center"/>
          </w:tcPr>
          <w:p w14:paraId="72C93A25" w14:textId="31FCCB5F" w:rsidR="007D2378" w:rsidRPr="00AF53BD" w:rsidRDefault="007D2378" w:rsidP="007D2378">
            <w:pPr>
              <w:pStyle w:val="NormalWeb"/>
              <w:spacing w:beforeLines="40" w:before="96" w:beforeAutospacing="0" w:afterLines="40" w:after="96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b/>
                <w:color w:val="1C1B16"/>
                <w:sz w:val="26"/>
                <w:szCs w:val="26"/>
              </w:rPr>
              <w:t>Poor</w:t>
            </w:r>
          </w:p>
        </w:tc>
      </w:tr>
      <w:tr w:rsidR="007D2378" w:rsidRPr="00AF53BD" w14:paraId="5B160C07" w14:textId="77777777" w:rsidTr="007D2378">
        <w:trPr>
          <w:trHeight w:val="309"/>
        </w:trPr>
        <w:tc>
          <w:tcPr>
            <w:tcW w:w="4536" w:type="dxa"/>
          </w:tcPr>
          <w:p w14:paraId="235262EF" w14:textId="1A8DE065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 w:rsidR="00166A5C">
              <w:rPr>
                <w:color w:val="1C1B16"/>
                <w:sz w:val="26"/>
                <w:szCs w:val="26"/>
              </w:rPr>
              <w:t>The t</w:t>
            </w:r>
            <w:r>
              <w:rPr>
                <w:color w:val="1C1B16"/>
                <w:sz w:val="26"/>
                <w:szCs w:val="26"/>
              </w:rPr>
              <w:t>opicality of research problems</w:t>
            </w:r>
          </w:p>
        </w:tc>
        <w:tc>
          <w:tcPr>
            <w:tcW w:w="1260" w:type="dxa"/>
          </w:tcPr>
          <w:p w14:paraId="2AAA3933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>
              <w:rPr>
                <w:sz w:val="26"/>
                <w:szCs w:val="26"/>
              </w:rPr>
              <w:fldChar w:fldCharType="end"/>
            </w:r>
            <w:bookmarkEnd w:id="0"/>
          </w:p>
        </w:tc>
        <w:tc>
          <w:tcPr>
            <w:tcW w:w="1080" w:type="dxa"/>
          </w:tcPr>
          <w:p w14:paraId="5F613337" w14:textId="1BB7EB52" w:rsidR="007D2378" w:rsidRPr="00AF53BD" w:rsidRDefault="003723E4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>
              <w:rPr>
                <w:sz w:val="26"/>
                <w:szCs w:val="26"/>
              </w:rPr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04" w:type="dxa"/>
          </w:tcPr>
          <w:p w14:paraId="2EF6AF15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170" w:type="dxa"/>
          </w:tcPr>
          <w:p w14:paraId="48A773E6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</w:tr>
      <w:tr w:rsidR="007D2378" w:rsidRPr="00AF53BD" w14:paraId="58E6A09F" w14:textId="77777777" w:rsidTr="007D2378">
        <w:tc>
          <w:tcPr>
            <w:tcW w:w="4536" w:type="dxa"/>
          </w:tcPr>
          <w:p w14:paraId="77D861B3" w14:textId="45FC1BDE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>* The quality of science and technology</w:t>
            </w:r>
          </w:p>
        </w:tc>
        <w:tc>
          <w:tcPr>
            <w:tcW w:w="1260" w:type="dxa"/>
          </w:tcPr>
          <w:p w14:paraId="43290537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080" w:type="dxa"/>
          </w:tcPr>
          <w:p w14:paraId="17B9EC1E" w14:textId="6F04008D" w:rsidR="007D2378" w:rsidRPr="00AF53BD" w:rsidRDefault="003723E4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>
              <w:rPr>
                <w:sz w:val="26"/>
                <w:szCs w:val="26"/>
              </w:rPr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04" w:type="dxa"/>
          </w:tcPr>
          <w:p w14:paraId="52A40C45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170" w:type="dxa"/>
          </w:tcPr>
          <w:p w14:paraId="7A7796F1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</w:tr>
      <w:tr w:rsidR="007D2378" w:rsidRPr="00AF53BD" w14:paraId="306ED822" w14:textId="77777777" w:rsidTr="007D2378">
        <w:tc>
          <w:tcPr>
            <w:tcW w:w="4536" w:type="dxa"/>
          </w:tcPr>
          <w:p w14:paraId="22ACE462" w14:textId="0A62CF8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>* Practical implications</w:t>
            </w:r>
            <w:r>
              <w:rPr>
                <w:color w:val="1C1B16"/>
                <w:sz w:val="26"/>
                <w:szCs w:val="26"/>
              </w:rPr>
              <w:tab/>
            </w:r>
          </w:p>
        </w:tc>
        <w:tc>
          <w:tcPr>
            <w:tcW w:w="1260" w:type="dxa"/>
          </w:tcPr>
          <w:p w14:paraId="5DC2374D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080" w:type="dxa"/>
          </w:tcPr>
          <w:p w14:paraId="7ED06B8C" w14:textId="789773E8" w:rsidR="007D2378" w:rsidRPr="00AF53BD" w:rsidRDefault="003723E4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>
              <w:rPr>
                <w:sz w:val="26"/>
                <w:szCs w:val="26"/>
              </w:rPr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04" w:type="dxa"/>
          </w:tcPr>
          <w:p w14:paraId="1CBACD40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170" w:type="dxa"/>
          </w:tcPr>
          <w:p w14:paraId="4560DF99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</w:tr>
      <w:tr w:rsidR="007D2378" w:rsidRPr="00AF53BD" w14:paraId="210DE90F" w14:textId="77777777" w:rsidTr="007D2378">
        <w:tc>
          <w:tcPr>
            <w:tcW w:w="4536" w:type="dxa"/>
          </w:tcPr>
          <w:p w14:paraId="27666B3E" w14:textId="2DA832B3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 w:rsidR="00163AF0">
              <w:rPr>
                <w:color w:val="1C1B16"/>
                <w:sz w:val="26"/>
                <w:szCs w:val="26"/>
              </w:rPr>
              <w:t>Presentation q</w:t>
            </w:r>
            <w:r>
              <w:rPr>
                <w:color w:val="1C1B16"/>
                <w:sz w:val="26"/>
                <w:szCs w:val="26"/>
              </w:rPr>
              <w:t>uality</w:t>
            </w:r>
          </w:p>
        </w:tc>
        <w:tc>
          <w:tcPr>
            <w:tcW w:w="1260" w:type="dxa"/>
          </w:tcPr>
          <w:p w14:paraId="1F2CE9AA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080" w:type="dxa"/>
          </w:tcPr>
          <w:p w14:paraId="190CE4D2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04" w:type="dxa"/>
          </w:tcPr>
          <w:p w14:paraId="1EB2F966" w14:textId="6A487E85" w:rsidR="007D2378" w:rsidRPr="00AF53BD" w:rsidRDefault="003723E4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>
              <w:rPr>
                <w:sz w:val="26"/>
                <w:szCs w:val="26"/>
              </w:rPr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70" w:type="dxa"/>
          </w:tcPr>
          <w:p w14:paraId="53167EDE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</w:tr>
      <w:tr w:rsidR="007D2378" w:rsidRPr="00AF53BD" w14:paraId="54B6B1E0" w14:textId="77777777" w:rsidTr="007D2378">
        <w:tc>
          <w:tcPr>
            <w:tcW w:w="4536" w:type="dxa"/>
          </w:tcPr>
          <w:p w14:paraId="2DB2B932" w14:textId="45DB8631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 w:rsidR="00163AF0">
              <w:rPr>
                <w:color w:val="1C1B16"/>
                <w:sz w:val="26"/>
                <w:szCs w:val="26"/>
              </w:rPr>
              <w:t>English q</w:t>
            </w:r>
            <w:r>
              <w:rPr>
                <w:color w:val="1C1B16"/>
                <w:sz w:val="26"/>
                <w:szCs w:val="26"/>
              </w:rPr>
              <w:t>uality</w:t>
            </w:r>
          </w:p>
        </w:tc>
        <w:tc>
          <w:tcPr>
            <w:tcW w:w="1260" w:type="dxa"/>
          </w:tcPr>
          <w:p w14:paraId="3C777759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  <w:tc>
          <w:tcPr>
            <w:tcW w:w="1080" w:type="dxa"/>
          </w:tcPr>
          <w:p w14:paraId="4E2A7669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404" w:type="dxa"/>
          </w:tcPr>
          <w:p w14:paraId="4E0D7542" w14:textId="22C82B9B" w:rsidR="007D2378" w:rsidRPr="00AF53BD" w:rsidRDefault="003723E4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>
              <w:rPr>
                <w:sz w:val="26"/>
                <w:szCs w:val="26"/>
              </w:rPr>
            </w:r>
            <w:r>
              <w:rPr>
                <w:sz w:val="26"/>
                <w:szCs w:val="26"/>
              </w:rPr>
              <w:fldChar w:fldCharType="end"/>
            </w:r>
          </w:p>
        </w:tc>
        <w:tc>
          <w:tcPr>
            <w:tcW w:w="1170" w:type="dxa"/>
          </w:tcPr>
          <w:p w14:paraId="75583A04" w14:textId="74C5E0FD" w:rsidR="007D2378" w:rsidRPr="00AF53BD" w:rsidRDefault="00FE3833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>
              <w:rPr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>
              <w:rPr>
                <w:sz w:val="26"/>
                <w:szCs w:val="26"/>
              </w:rPr>
              <w:fldChar w:fldCharType="end"/>
            </w:r>
          </w:p>
        </w:tc>
      </w:tr>
      <w:tr w:rsidR="00E12909" w:rsidRPr="005A184A" w14:paraId="7E4B3EA0" w14:textId="77777777" w:rsidTr="006F57A2">
        <w:trPr>
          <w:trHeight w:val="768"/>
        </w:trPr>
        <w:tc>
          <w:tcPr>
            <w:tcW w:w="8280" w:type="dxa"/>
            <w:gridSpan w:val="4"/>
            <w:vAlign w:val="center"/>
          </w:tcPr>
          <w:p w14:paraId="7FD2B31E" w14:textId="77777777" w:rsidR="00947BCE" w:rsidRPr="005A184A" w:rsidRDefault="00947BCE" w:rsidP="00990C68">
            <w:pPr>
              <w:pStyle w:val="NormalWeb"/>
              <w:spacing w:before="60" w:beforeAutospacing="0" w:after="60" w:afterAutospacing="0" w:line="264" w:lineRule="auto"/>
              <w:rPr>
                <w:b/>
                <w:bCs/>
                <w:color w:val="1C1B16"/>
                <w:sz w:val="26"/>
                <w:szCs w:val="26"/>
              </w:rPr>
            </w:pPr>
          </w:p>
          <w:p w14:paraId="512E7072" w14:textId="40A93CF9" w:rsidR="00E12909" w:rsidRPr="005A184A" w:rsidRDefault="007D2378" w:rsidP="00990C6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b/>
                <w:color w:val="1C1B16"/>
                <w:sz w:val="26"/>
                <w:szCs w:val="26"/>
              </w:rPr>
              <w:t xml:space="preserve">2. </w:t>
            </w:r>
            <w:r w:rsidR="003723E4" w:rsidRPr="003723E4">
              <w:rPr>
                <w:b/>
                <w:color w:val="1C1B16"/>
                <w:sz w:val="26"/>
                <w:szCs w:val="26"/>
              </w:rPr>
              <w:t>Recommendations for Editor-in-chief</w:t>
            </w:r>
            <w:r w:rsidR="003723E4" w:rsidRPr="003723E4">
              <w:rPr>
                <w:b/>
                <w:color w:val="1C1B16"/>
                <w:sz w:val="26"/>
                <w:szCs w:val="26"/>
              </w:rPr>
              <w:t xml:space="preserve"> </w:t>
            </w:r>
            <w:r>
              <w:rPr>
                <w:b/>
                <w:color w:val="1C1B16"/>
                <w:sz w:val="26"/>
                <w:szCs w:val="26"/>
              </w:rPr>
              <w:t>(check the rating box):</w:t>
            </w:r>
          </w:p>
        </w:tc>
        <w:tc>
          <w:tcPr>
            <w:tcW w:w="1170" w:type="dxa"/>
            <w:vAlign w:val="center"/>
          </w:tcPr>
          <w:p w14:paraId="7D9CAAA4" w14:textId="77777777" w:rsidR="00E12909" w:rsidRPr="005A184A" w:rsidRDefault="00E12909" w:rsidP="00E12909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</w:p>
        </w:tc>
      </w:tr>
      <w:tr w:rsidR="007D2378" w:rsidRPr="00AF53BD" w14:paraId="1DF50D82" w14:textId="77777777" w:rsidTr="006F57A2">
        <w:trPr>
          <w:trHeight w:val="309"/>
        </w:trPr>
        <w:tc>
          <w:tcPr>
            <w:tcW w:w="8280" w:type="dxa"/>
            <w:gridSpan w:val="4"/>
          </w:tcPr>
          <w:p w14:paraId="27AE7371" w14:textId="5583A5BE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>
              <w:rPr>
                <w:color w:val="000000"/>
                <w:sz w:val="26"/>
                <w:szCs w:val="26"/>
              </w:rPr>
              <w:t>The article can be published as it is</w:t>
            </w:r>
          </w:p>
        </w:tc>
        <w:tc>
          <w:tcPr>
            <w:tcW w:w="1170" w:type="dxa"/>
          </w:tcPr>
          <w:p w14:paraId="6A8F7E81" w14:textId="77777777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jc w:val="center"/>
              <w:rPr>
                <w:color w:val="1C1B16"/>
                <w:sz w:val="26"/>
                <w:szCs w:val="26"/>
              </w:rPr>
            </w:pPr>
            <w:r w:rsidRPr="00AF53BD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sz w:val="26"/>
                <w:szCs w:val="26"/>
              </w:rPr>
              <w:instrText xml:space="preserve"> FORMCHECKBOX </w:instrText>
            </w:r>
            <w:r w:rsidR="00DF2530">
              <w:rPr>
                <w:sz w:val="26"/>
                <w:szCs w:val="26"/>
              </w:rPr>
            </w:r>
            <w:r w:rsidR="00DF2530">
              <w:rPr>
                <w:sz w:val="26"/>
                <w:szCs w:val="26"/>
              </w:rPr>
              <w:fldChar w:fldCharType="separate"/>
            </w:r>
            <w:r w:rsidRPr="00AF53BD">
              <w:rPr>
                <w:sz w:val="26"/>
                <w:szCs w:val="26"/>
              </w:rPr>
              <w:fldChar w:fldCharType="end"/>
            </w:r>
          </w:p>
        </w:tc>
      </w:tr>
      <w:tr w:rsidR="007D2378" w:rsidRPr="00AF53BD" w14:paraId="2F2A563C" w14:textId="77777777" w:rsidTr="006F57A2">
        <w:tc>
          <w:tcPr>
            <w:tcW w:w="8280" w:type="dxa"/>
            <w:gridSpan w:val="4"/>
          </w:tcPr>
          <w:p w14:paraId="5D13E441" w14:textId="5072C8F6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>
              <w:rPr>
                <w:color w:val="000000"/>
                <w:sz w:val="26"/>
                <w:szCs w:val="26"/>
              </w:rPr>
              <w:t xml:space="preserve">The article can be published after editing according to the </w:t>
            </w:r>
            <w:r w:rsidR="00BF2C42">
              <w:rPr>
                <w:color w:val="000000"/>
                <w:sz w:val="26"/>
                <w:szCs w:val="26"/>
              </w:rPr>
              <w:t>reviewer</w:t>
            </w:r>
            <w:r w:rsidR="00166A5C">
              <w:rPr>
                <w:color w:val="000000"/>
                <w:sz w:val="26"/>
                <w:szCs w:val="26"/>
              </w:rPr>
              <w:t>'s comments</w:t>
            </w:r>
          </w:p>
        </w:tc>
        <w:tc>
          <w:tcPr>
            <w:tcW w:w="1170" w:type="dxa"/>
          </w:tcPr>
          <w:p w14:paraId="5F287C03" w14:textId="5E638553" w:rsidR="007D2378" w:rsidRPr="00AF53BD" w:rsidRDefault="003723E4" w:rsidP="007D23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sz w:val="26"/>
                <w:szCs w:val="26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26"/>
                <w:szCs w:val="26"/>
              </w:rPr>
            </w:r>
            <w:r>
              <w:rPr>
                <w:rFonts w:ascii="Times New Roman" w:hAnsi="Times New Roman" w:cs="Times New Roman"/>
                <w:sz w:val="26"/>
                <w:szCs w:val="26"/>
              </w:rPr>
              <w:fldChar w:fldCharType="end"/>
            </w:r>
          </w:p>
        </w:tc>
      </w:tr>
      <w:tr w:rsidR="007D2378" w:rsidRPr="00AF53BD" w14:paraId="54E9A0F3" w14:textId="77777777" w:rsidTr="006F57A2">
        <w:tc>
          <w:tcPr>
            <w:tcW w:w="8280" w:type="dxa"/>
            <w:gridSpan w:val="4"/>
          </w:tcPr>
          <w:p w14:paraId="063AF8CB" w14:textId="2A50D798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>
              <w:rPr>
                <w:color w:val="000000"/>
                <w:sz w:val="26"/>
                <w:szCs w:val="26"/>
              </w:rPr>
              <w:t xml:space="preserve">The article </w:t>
            </w:r>
            <w:r w:rsidR="00BF2C42">
              <w:rPr>
                <w:color w:val="000000"/>
                <w:sz w:val="26"/>
                <w:szCs w:val="26"/>
              </w:rPr>
              <w:t>n</w:t>
            </w:r>
            <w:r>
              <w:rPr>
                <w:color w:val="000000"/>
                <w:sz w:val="26"/>
                <w:szCs w:val="26"/>
              </w:rPr>
              <w:t>eed</w:t>
            </w:r>
            <w:r w:rsidR="00166A5C">
              <w:rPr>
                <w:color w:val="000000"/>
                <w:sz w:val="26"/>
                <w:szCs w:val="26"/>
              </w:rPr>
              <w:t>s</w:t>
            </w:r>
            <w:r>
              <w:rPr>
                <w:color w:val="000000"/>
                <w:sz w:val="26"/>
                <w:szCs w:val="26"/>
              </w:rPr>
              <w:t xml:space="preserve"> to correct; </w:t>
            </w:r>
            <w:r w:rsidR="00BF2C42">
              <w:rPr>
                <w:color w:val="000000"/>
                <w:sz w:val="26"/>
                <w:szCs w:val="26"/>
              </w:rPr>
              <w:t>re</w:t>
            </w:r>
            <w:r>
              <w:rPr>
                <w:color w:val="000000"/>
                <w:sz w:val="26"/>
                <w:szCs w:val="26"/>
              </w:rPr>
              <w:t>send</w:t>
            </w:r>
            <w:r w:rsidR="00166A5C">
              <w:rPr>
                <w:color w:val="000000"/>
                <w:sz w:val="26"/>
                <w:szCs w:val="26"/>
              </w:rPr>
              <w:t xml:space="preserve">ing </w:t>
            </w:r>
            <w:r w:rsidR="00BF2C42">
              <w:rPr>
                <w:color w:val="000000"/>
                <w:sz w:val="26"/>
                <w:szCs w:val="26"/>
              </w:rPr>
              <w:t xml:space="preserve">it </w:t>
            </w:r>
            <w:r>
              <w:rPr>
                <w:color w:val="000000"/>
                <w:sz w:val="26"/>
                <w:szCs w:val="26"/>
              </w:rPr>
              <w:t>for further review</w:t>
            </w:r>
          </w:p>
        </w:tc>
        <w:tc>
          <w:tcPr>
            <w:tcW w:w="1170" w:type="dxa"/>
          </w:tcPr>
          <w:p w14:paraId="1F6731AE" w14:textId="77777777" w:rsidR="007D2378" w:rsidRPr="00AF53BD" w:rsidRDefault="007D2378" w:rsidP="007D2378">
            <w:pPr>
              <w:jc w:val="center"/>
              <w:rPr>
                <w:rFonts w:ascii="Times New Roman" w:hAnsi="Times New Roman" w:cs="Times New Roman"/>
              </w:rPr>
            </w:pPr>
            <w:r w:rsidRPr="00AF53BD">
              <w:rPr>
                <w:rFonts w:ascii="Times New Roman" w:hAnsi="Times New Roman" w:cs="Times New Roman"/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rFonts w:ascii="Times New Roman" w:hAnsi="Times New Roman" w:cs="Times New Roman"/>
                <w:sz w:val="26"/>
                <w:szCs w:val="26"/>
              </w:rPr>
              <w:instrText xml:space="preserve"> FORMCHECKBOX </w:instrText>
            </w:r>
            <w:r w:rsidR="00DF2530">
              <w:rPr>
                <w:rFonts w:ascii="Times New Roman" w:hAnsi="Times New Roman" w:cs="Times New Roman"/>
                <w:sz w:val="26"/>
                <w:szCs w:val="26"/>
              </w:rPr>
            </w:r>
            <w:r w:rsidR="00DF2530">
              <w:rPr>
                <w:rFonts w:ascii="Times New Roman" w:hAnsi="Times New Roman" w:cs="Times New Roman"/>
                <w:sz w:val="26"/>
                <w:szCs w:val="26"/>
              </w:rPr>
              <w:fldChar w:fldCharType="separate"/>
            </w:r>
            <w:r w:rsidRPr="00AF53BD">
              <w:rPr>
                <w:rFonts w:ascii="Times New Roman" w:hAnsi="Times New Roman" w:cs="Times New Roman"/>
                <w:sz w:val="26"/>
                <w:szCs w:val="26"/>
              </w:rPr>
              <w:fldChar w:fldCharType="end"/>
            </w:r>
          </w:p>
        </w:tc>
      </w:tr>
      <w:tr w:rsidR="007D2378" w:rsidRPr="00AF53BD" w14:paraId="3BF211EE" w14:textId="77777777" w:rsidTr="006F57A2">
        <w:tc>
          <w:tcPr>
            <w:tcW w:w="8280" w:type="dxa"/>
            <w:gridSpan w:val="4"/>
          </w:tcPr>
          <w:p w14:paraId="21D061B9" w14:textId="12C7030D" w:rsidR="007D2378" w:rsidRPr="00AF53BD" w:rsidRDefault="007D2378" w:rsidP="007D2378">
            <w:pPr>
              <w:pStyle w:val="NormalWeb"/>
              <w:spacing w:before="60" w:beforeAutospacing="0" w:after="60" w:afterAutospacing="0" w:line="264" w:lineRule="auto"/>
              <w:rPr>
                <w:color w:val="1C1B16"/>
                <w:sz w:val="26"/>
                <w:szCs w:val="26"/>
              </w:rPr>
            </w:pPr>
            <w:r>
              <w:rPr>
                <w:color w:val="1C1B16"/>
                <w:sz w:val="26"/>
                <w:szCs w:val="26"/>
              </w:rPr>
              <w:t xml:space="preserve">* </w:t>
            </w:r>
            <w:r>
              <w:rPr>
                <w:color w:val="000000"/>
                <w:sz w:val="26"/>
                <w:szCs w:val="26"/>
              </w:rPr>
              <w:t>The article should not be published</w:t>
            </w:r>
            <w:r>
              <w:rPr>
                <w:color w:val="1C1B16"/>
                <w:sz w:val="26"/>
                <w:szCs w:val="26"/>
              </w:rPr>
              <w:tab/>
            </w:r>
          </w:p>
        </w:tc>
        <w:tc>
          <w:tcPr>
            <w:tcW w:w="1170" w:type="dxa"/>
          </w:tcPr>
          <w:p w14:paraId="5241A8B5" w14:textId="77777777" w:rsidR="007D2378" w:rsidRPr="00AF53BD" w:rsidRDefault="007D2378" w:rsidP="007D2378">
            <w:pPr>
              <w:jc w:val="center"/>
              <w:rPr>
                <w:rFonts w:ascii="Times New Roman" w:hAnsi="Times New Roman" w:cs="Times New Roman"/>
              </w:rPr>
            </w:pPr>
            <w:r w:rsidRPr="00AF53BD">
              <w:rPr>
                <w:rFonts w:ascii="Times New Roman" w:hAnsi="Times New Roman" w:cs="Times New Roman"/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53BD">
              <w:rPr>
                <w:rFonts w:ascii="Times New Roman" w:hAnsi="Times New Roman" w:cs="Times New Roman"/>
                <w:sz w:val="26"/>
                <w:szCs w:val="26"/>
              </w:rPr>
              <w:instrText xml:space="preserve"> FORMCHECKBOX </w:instrText>
            </w:r>
            <w:r w:rsidR="00DF2530">
              <w:rPr>
                <w:rFonts w:ascii="Times New Roman" w:hAnsi="Times New Roman" w:cs="Times New Roman"/>
                <w:sz w:val="26"/>
                <w:szCs w:val="26"/>
              </w:rPr>
            </w:r>
            <w:r w:rsidR="00DF2530">
              <w:rPr>
                <w:rFonts w:ascii="Times New Roman" w:hAnsi="Times New Roman" w:cs="Times New Roman"/>
                <w:sz w:val="26"/>
                <w:szCs w:val="26"/>
              </w:rPr>
              <w:fldChar w:fldCharType="separate"/>
            </w:r>
            <w:r w:rsidRPr="00AF53BD">
              <w:rPr>
                <w:rFonts w:ascii="Times New Roman" w:hAnsi="Times New Roman" w:cs="Times New Roman"/>
                <w:sz w:val="26"/>
                <w:szCs w:val="26"/>
              </w:rPr>
              <w:fldChar w:fldCharType="end"/>
            </w:r>
          </w:p>
        </w:tc>
      </w:tr>
    </w:tbl>
    <w:p w14:paraId="50A699B2" w14:textId="77777777" w:rsidR="00D32F61" w:rsidRPr="00AF53BD" w:rsidRDefault="00D32F61" w:rsidP="00911432">
      <w:pPr>
        <w:shd w:val="clear" w:color="auto" w:fill="FFFFFF"/>
        <w:spacing w:beforeLines="60" w:before="144" w:afterLines="60" w:after="144"/>
        <w:jc w:val="both"/>
        <w:rPr>
          <w:rFonts w:ascii="Times New Roman" w:eastAsia="Times New Roman" w:hAnsi="Times New Roman" w:cs="Times New Roman"/>
          <w:b/>
          <w:bCs/>
          <w:color w:val="1C1B16"/>
          <w:sz w:val="2"/>
          <w:szCs w:val="26"/>
        </w:rPr>
      </w:pPr>
    </w:p>
    <w:p w14:paraId="22633162" w14:textId="6B833B3C" w:rsidR="008C3831" w:rsidRDefault="008C3831" w:rsidP="00911432">
      <w:pPr>
        <w:shd w:val="clear" w:color="auto" w:fill="FFFFFF"/>
        <w:spacing w:beforeLines="60" w:before="144" w:afterLines="60" w:after="144"/>
        <w:jc w:val="both"/>
        <w:rPr>
          <w:rFonts w:ascii="Times New Roman" w:eastAsia="Times New Roman" w:hAnsi="Times New Roman" w:cs="Times New Roman"/>
          <w:b/>
          <w:color w:val="1C1B16"/>
          <w:sz w:val="26"/>
          <w:szCs w:val="26"/>
        </w:rPr>
      </w:pPr>
      <w:r w:rsidRPr="00AF53BD">
        <w:rPr>
          <w:rFonts w:ascii="Times New Roman" w:eastAsia="Times New Roman" w:hAnsi="Times New Roman" w:cs="Times New Roman"/>
          <w:b/>
          <w:bCs/>
          <w:color w:val="1C1B16"/>
          <w:sz w:val="26"/>
          <w:szCs w:val="26"/>
        </w:rPr>
        <w:t>3. </w:t>
      </w:r>
      <w:r w:rsidR="007D2378">
        <w:rPr>
          <w:rFonts w:ascii="Times New Roman" w:eastAsia="Times New Roman" w:hAnsi="Times New Roman" w:cs="Times New Roman"/>
          <w:b/>
          <w:color w:val="1C1B16"/>
          <w:sz w:val="26"/>
          <w:szCs w:val="26"/>
        </w:rPr>
        <w:t>Specific comments:</w:t>
      </w:r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46"/>
        <w:gridCol w:w="5459"/>
        <w:gridCol w:w="3684"/>
      </w:tblGrid>
      <w:tr w:rsidR="007D2378" w14:paraId="209999FA" w14:textId="77777777" w:rsidTr="00FE3833">
        <w:tc>
          <w:tcPr>
            <w:tcW w:w="746" w:type="dxa"/>
          </w:tcPr>
          <w:p w14:paraId="7E65BC00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5459" w:type="dxa"/>
          </w:tcPr>
          <w:p w14:paraId="1FEA40F7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ntent to be commented on by experts</w:t>
            </w:r>
          </w:p>
        </w:tc>
        <w:tc>
          <w:tcPr>
            <w:tcW w:w="3684" w:type="dxa"/>
          </w:tcPr>
          <w:p w14:paraId="78CB0C08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Author's explanation</w:t>
            </w:r>
          </w:p>
        </w:tc>
      </w:tr>
      <w:tr w:rsidR="007D2378" w14:paraId="7F65985F" w14:textId="77777777" w:rsidTr="00820D13">
        <w:tc>
          <w:tcPr>
            <w:tcW w:w="746" w:type="dxa"/>
          </w:tcPr>
          <w:p w14:paraId="3FB4C418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459" w:type="dxa"/>
            <w:shd w:val="clear" w:color="auto" w:fill="auto"/>
          </w:tcPr>
          <w:p w14:paraId="14D39002" w14:textId="1291757B" w:rsidR="007D2378" w:rsidRPr="002B4295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Title of the article - </w:t>
            </w:r>
            <w:r w:rsidR="003723E4"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Introduction</w:t>
            </w: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 - Objectives</w:t>
            </w:r>
          </w:p>
          <w:p w14:paraId="427DF5A1" w14:textId="6C8C9AEC" w:rsidR="00FE3833" w:rsidRDefault="007D2378" w:rsidP="00FE3833">
            <w:pPr>
              <w:tabs>
                <w:tab w:val="left" w:pos="0"/>
              </w:tabs>
              <w:rPr>
                <w:rFonts w:ascii="Times New Roman" w:hAnsi="Times New Roman" w:cs="Times New Roman"/>
                <w:kern w:val="36"/>
                <w:sz w:val="28"/>
              </w:rPr>
            </w:pPr>
            <w:r w:rsidRPr="00FE3833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- </w:t>
            </w:r>
          </w:p>
          <w:p w14:paraId="58E0650F" w14:textId="090DAC03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- </w:t>
            </w:r>
          </w:p>
        </w:tc>
        <w:tc>
          <w:tcPr>
            <w:tcW w:w="3684" w:type="dxa"/>
          </w:tcPr>
          <w:p w14:paraId="3391E75D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D2378" w14:paraId="4D48431A" w14:textId="77777777" w:rsidTr="00820D13">
        <w:tc>
          <w:tcPr>
            <w:tcW w:w="746" w:type="dxa"/>
          </w:tcPr>
          <w:p w14:paraId="7793808D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459" w:type="dxa"/>
            <w:shd w:val="clear" w:color="auto" w:fill="auto"/>
          </w:tcPr>
          <w:p w14:paraId="41FCFB3C" w14:textId="77777777" w:rsidR="00820D13" w:rsidRPr="002B4295" w:rsidRDefault="00820D13" w:rsidP="00820D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2124"/>
                <w:sz w:val="28"/>
                <w:szCs w:val="28"/>
                <w:lang w:val="en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2124"/>
                <w:sz w:val="28"/>
                <w:szCs w:val="28"/>
                <w:lang w:val="en"/>
              </w:rPr>
              <w:t>Subjects and methods</w:t>
            </w:r>
          </w:p>
          <w:p w14:paraId="213EF840" w14:textId="5A17631F" w:rsidR="00820D13" w:rsidRPr="00820D13" w:rsidRDefault="00820D13" w:rsidP="00820D1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02124"/>
                <w:sz w:val="28"/>
                <w:szCs w:val="28"/>
                <w:lang w:val="en"/>
              </w:rPr>
            </w:pPr>
            <w:r w:rsidRPr="00820D13">
              <w:rPr>
                <w:rFonts w:ascii="Times New Roman" w:eastAsia="Times New Roman" w:hAnsi="Times New Roman" w:cs="Times New Roman"/>
                <w:color w:val="202124"/>
                <w:sz w:val="28"/>
                <w:szCs w:val="28"/>
                <w:lang w:val="en"/>
              </w:rPr>
              <w:t>-</w:t>
            </w:r>
          </w:p>
          <w:p w14:paraId="1D75450D" w14:textId="77FEE7C0" w:rsidR="00FE3833" w:rsidRPr="003723E4" w:rsidRDefault="00820D13" w:rsidP="00820D1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202124"/>
                <w:sz w:val="28"/>
                <w:szCs w:val="28"/>
                <w:lang w:val="en"/>
              </w:rPr>
            </w:pPr>
            <w:r w:rsidRPr="00820D13">
              <w:rPr>
                <w:rFonts w:ascii="Times New Roman" w:eastAsia="Times New Roman" w:hAnsi="Times New Roman" w:cs="Times New Roman"/>
                <w:color w:val="202124"/>
                <w:sz w:val="28"/>
                <w:szCs w:val="28"/>
                <w:lang w:val="en"/>
              </w:rPr>
              <w:t xml:space="preserve">- </w:t>
            </w:r>
          </w:p>
        </w:tc>
        <w:tc>
          <w:tcPr>
            <w:tcW w:w="3684" w:type="dxa"/>
          </w:tcPr>
          <w:p w14:paraId="36E6BF5E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D2378" w14:paraId="47929235" w14:textId="77777777" w:rsidTr="00FE3833">
        <w:tc>
          <w:tcPr>
            <w:tcW w:w="746" w:type="dxa"/>
          </w:tcPr>
          <w:p w14:paraId="684320FF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459" w:type="dxa"/>
          </w:tcPr>
          <w:p w14:paraId="7255CDB2" w14:textId="77777777" w:rsidR="007D2378" w:rsidRPr="002B4295" w:rsidRDefault="007D2378" w:rsidP="00820D1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Results - Discussion</w:t>
            </w:r>
          </w:p>
          <w:p w14:paraId="6AB18005" w14:textId="17289579" w:rsidR="007D2378" w:rsidRPr="00820D13" w:rsidRDefault="003723E4" w:rsidP="00820D13">
            <w:pPr>
              <w:pStyle w:val="HTMLPreformatted"/>
              <w:rPr>
                <w:rFonts w:ascii="Times New Roman" w:hAnsi="Times New Roman" w:cs="Times New Roman"/>
                <w:color w:val="202124"/>
                <w:sz w:val="28"/>
                <w:szCs w:val="28"/>
                <w:lang w:val="en"/>
              </w:rPr>
            </w:pPr>
            <w:r>
              <w:rPr>
                <w:rStyle w:val="y2iqfc"/>
                <w:rFonts w:ascii="Times New Roman" w:hAnsi="Times New Roman" w:cs="Times New Roman"/>
                <w:color w:val="202124"/>
                <w:sz w:val="28"/>
                <w:szCs w:val="28"/>
                <w:lang w:val="en"/>
              </w:rPr>
              <w:t>-</w:t>
            </w:r>
          </w:p>
        </w:tc>
        <w:tc>
          <w:tcPr>
            <w:tcW w:w="3684" w:type="dxa"/>
          </w:tcPr>
          <w:p w14:paraId="36892D10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D2378" w14:paraId="1E5571A9" w14:textId="77777777" w:rsidTr="00820D13">
        <w:tc>
          <w:tcPr>
            <w:tcW w:w="746" w:type="dxa"/>
            <w:shd w:val="clear" w:color="auto" w:fill="auto"/>
          </w:tcPr>
          <w:p w14:paraId="5CFFDB76" w14:textId="77777777" w:rsidR="007D2378" w:rsidRPr="00820D13" w:rsidRDefault="007D2378" w:rsidP="00820D13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20D13"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459" w:type="dxa"/>
            <w:shd w:val="clear" w:color="auto" w:fill="auto"/>
          </w:tcPr>
          <w:p w14:paraId="5E932065" w14:textId="5DDB2471" w:rsidR="007D2378" w:rsidRPr="002B4295" w:rsidRDefault="007D2378" w:rsidP="00820D1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Conclusions and recommendations</w:t>
            </w:r>
          </w:p>
          <w:p w14:paraId="4D4EBD6C" w14:textId="2AFEB166" w:rsidR="007D2378" w:rsidRPr="00820D13" w:rsidRDefault="00820D13" w:rsidP="00820D1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Style w:val="y2iqfc"/>
                <w:rFonts w:ascii="Times New Roman" w:hAnsi="Times New Roman" w:cs="Times New Roman"/>
                <w:color w:val="202124"/>
                <w:sz w:val="28"/>
                <w:szCs w:val="28"/>
                <w:lang w:val="en"/>
              </w:rPr>
              <w:t xml:space="preserve">- </w:t>
            </w:r>
          </w:p>
        </w:tc>
        <w:tc>
          <w:tcPr>
            <w:tcW w:w="3684" w:type="dxa"/>
          </w:tcPr>
          <w:p w14:paraId="60C5C64D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D2378" w14:paraId="379285CE" w14:textId="77777777" w:rsidTr="00FE3833">
        <w:tc>
          <w:tcPr>
            <w:tcW w:w="746" w:type="dxa"/>
          </w:tcPr>
          <w:p w14:paraId="4EF61345" w14:textId="77777777" w:rsidR="007D2378" w:rsidRDefault="007D2378" w:rsidP="00FE383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5</w:t>
            </w:r>
          </w:p>
        </w:tc>
        <w:tc>
          <w:tcPr>
            <w:tcW w:w="5459" w:type="dxa"/>
          </w:tcPr>
          <w:p w14:paraId="3B11FFC4" w14:textId="77777777" w:rsidR="00820D13" w:rsidRPr="002B4295" w:rsidRDefault="007D2378" w:rsidP="00FE3833">
            <w:pPr>
              <w:spacing w:line="276" w:lineRule="auto"/>
              <w:jc w:val="both"/>
              <w:rPr>
                <w:rStyle w:val="y2iqfc"/>
                <w:rFonts w:ascii="inherit" w:hAnsi="inherit"/>
                <w:b/>
                <w:bCs/>
                <w:i/>
                <w:iCs/>
                <w:color w:val="202124"/>
                <w:sz w:val="42"/>
                <w:szCs w:val="42"/>
                <w:lang w:val="en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References</w:t>
            </w:r>
            <w:r w:rsidR="00820D13" w:rsidRPr="002B4295">
              <w:rPr>
                <w:rStyle w:val="y2iqfc"/>
                <w:rFonts w:ascii="inherit" w:hAnsi="inherit"/>
                <w:b/>
                <w:bCs/>
                <w:i/>
                <w:iCs/>
                <w:color w:val="202124"/>
                <w:sz w:val="42"/>
                <w:szCs w:val="42"/>
                <w:lang w:val="en"/>
              </w:rPr>
              <w:t xml:space="preserve"> </w:t>
            </w:r>
          </w:p>
          <w:p w14:paraId="3DE37AD7" w14:textId="07E84D48" w:rsidR="007D2378" w:rsidRPr="00820D13" w:rsidRDefault="00820D13" w:rsidP="00820D1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Style w:val="y2iqfc"/>
                <w:rFonts w:ascii="Times New Roman" w:hAnsi="Times New Roman" w:cs="Times New Roman"/>
                <w:color w:val="202124"/>
                <w:sz w:val="28"/>
                <w:szCs w:val="28"/>
                <w:lang w:val="en"/>
              </w:rPr>
              <w:t xml:space="preserve">- </w:t>
            </w:r>
          </w:p>
        </w:tc>
        <w:tc>
          <w:tcPr>
            <w:tcW w:w="3684" w:type="dxa"/>
          </w:tcPr>
          <w:p w14:paraId="5AEC5555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D2378" w14:paraId="22091B21" w14:textId="77777777" w:rsidTr="00FE3833">
        <w:tc>
          <w:tcPr>
            <w:tcW w:w="746" w:type="dxa"/>
          </w:tcPr>
          <w:p w14:paraId="0B240735" w14:textId="77777777" w:rsidR="007D2378" w:rsidRDefault="007D2378" w:rsidP="00820D13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59" w:type="dxa"/>
          </w:tcPr>
          <w:p w14:paraId="2EBB233F" w14:textId="77777777" w:rsidR="00820D13" w:rsidRPr="002B4295" w:rsidRDefault="007D2378" w:rsidP="00820D1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2B429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Style and form of presentation</w:t>
            </w:r>
          </w:p>
          <w:p w14:paraId="12443851" w14:textId="75E9719C" w:rsidR="007D2378" w:rsidRPr="00820D13" w:rsidRDefault="00820D13" w:rsidP="00820D13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Style w:val="y2iqfc"/>
                <w:rFonts w:ascii="inherit" w:hAnsi="inherit"/>
                <w:color w:val="202124"/>
                <w:sz w:val="42"/>
                <w:szCs w:val="42"/>
                <w:lang w:val="en"/>
              </w:rPr>
              <w:t xml:space="preserve">- </w:t>
            </w:r>
          </w:p>
        </w:tc>
        <w:tc>
          <w:tcPr>
            <w:tcW w:w="3684" w:type="dxa"/>
          </w:tcPr>
          <w:p w14:paraId="5E313D4A" w14:textId="77777777" w:rsidR="007D2378" w:rsidRDefault="007D2378" w:rsidP="00FE3833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F572CFC" w14:textId="77777777" w:rsidR="007D2378" w:rsidRDefault="007D2378" w:rsidP="00911432">
      <w:pPr>
        <w:shd w:val="clear" w:color="auto" w:fill="FFFFFF"/>
        <w:spacing w:beforeLines="60" w:before="144" w:afterLines="60" w:after="144"/>
        <w:jc w:val="both"/>
        <w:rPr>
          <w:rFonts w:ascii="Times New Roman" w:eastAsia="Times New Roman" w:hAnsi="Times New Roman" w:cs="Times New Roman"/>
          <w:b/>
          <w:bCs/>
          <w:color w:val="1C1B16"/>
          <w:sz w:val="26"/>
          <w:szCs w:val="26"/>
        </w:rPr>
      </w:pPr>
    </w:p>
    <w:sectPr w:rsidR="007D2378" w:rsidSect="008513B5">
      <w:headerReference w:type="default" r:id="rId8"/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47264" w14:textId="77777777" w:rsidR="00DF2530" w:rsidRDefault="00DF2530" w:rsidP="00D57AFC">
      <w:r>
        <w:separator/>
      </w:r>
    </w:p>
  </w:endnote>
  <w:endnote w:type="continuationSeparator" w:id="0">
    <w:p w14:paraId="3537B0D1" w14:textId="77777777" w:rsidR="00DF2530" w:rsidRDefault="00DF2530" w:rsidP="00D57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040E5" w14:textId="77777777" w:rsidR="00DF2530" w:rsidRDefault="00DF2530" w:rsidP="00D57AFC">
      <w:r>
        <w:separator/>
      </w:r>
    </w:p>
  </w:footnote>
  <w:footnote w:type="continuationSeparator" w:id="0">
    <w:p w14:paraId="63954F67" w14:textId="77777777" w:rsidR="00DF2530" w:rsidRDefault="00DF2530" w:rsidP="00D57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628F" w14:textId="77777777" w:rsidR="00351003" w:rsidRDefault="00351003" w:rsidP="000D0C2D">
    <w:pPr>
      <w:pStyle w:val="Header"/>
    </w:pPr>
  </w:p>
  <w:p w14:paraId="1E7EC192" w14:textId="77777777" w:rsidR="000D0C2D" w:rsidRPr="000D0C2D" w:rsidRDefault="000D0C2D" w:rsidP="000D0C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95162"/>
    <w:multiLevelType w:val="hybridMultilevel"/>
    <w:tmpl w:val="4C2EFC12"/>
    <w:lvl w:ilvl="0" w:tplc="D29EA58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1D503D"/>
    <w:multiLevelType w:val="hybridMultilevel"/>
    <w:tmpl w:val="4BDA4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A25C38"/>
    <w:multiLevelType w:val="hybridMultilevel"/>
    <w:tmpl w:val="3768E1EE"/>
    <w:lvl w:ilvl="0" w:tplc="D0CEFF56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E4504C"/>
    <w:multiLevelType w:val="hybridMultilevel"/>
    <w:tmpl w:val="A464130C"/>
    <w:lvl w:ilvl="0" w:tplc="99C23F9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B1D8C"/>
    <w:multiLevelType w:val="multilevel"/>
    <w:tmpl w:val="7B9223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6CD57A0"/>
    <w:multiLevelType w:val="hybridMultilevel"/>
    <w:tmpl w:val="5C42E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bOwMDYyNjA2NLJU0lEKTi0uzszPAykwrgUAvQOZ+iwAAAA="/>
  </w:docVars>
  <w:rsids>
    <w:rsidRoot w:val="00B00A5E"/>
    <w:rsid w:val="00000CC3"/>
    <w:rsid w:val="0000472E"/>
    <w:rsid w:val="00004E39"/>
    <w:rsid w:val="000102A2"/>
    <w:rsid w:val="00012B1C"/>
    <w:rsid w:val="0001423E"/>
    <w:rsid w:val="00014B92"/>
    <w:rsid w:val="000201B4"/>
    <w:rsid w:val="000249EA"/>
    <w:rsid w:val="00025C3F"/>
    <w:rsid w:val="0003246F"/>
    <w:rsid w:val="00036C81"/>
    <w:rsid w:val="00040BD5"/>
    <w:rsid w:val="00072B93"/>
    <w:rsid w:val="00073514"/>
    <w:rsid w:val="00075468"/>
    <w:rsid w:val="000760CD"/>
    <w:rsid w:val="000762BE"/>
    <w:rsid w:val="0009102D"/>
    <w:rsid w:val="0009553C"/>
    <w:rsid w:val="000A0B8C"/>
    <w:rsid w:val="000A789D"/>
    <w:rsid w:val="000B3508"/>
    <w:rsid w:val="000D0545"/>
    <w:rsid w:val="000D0C2D"/>
    <w:rsid w:val="000D1D56"/>
    <w:rsid w:val="000D37C1"/>
    <w:rsid w:val="000D3E12"/>
    <w:rsid w:val="000D7B6D"/>
    <w:rsid w:val="000F078C"/>
    <w:rsid w:val="000F2CD3"/>
    <w:rsid w:val="0010389F"/>
    <w:rsid w:val="00104A61"/>
    <w:rsid w:val="0010559F"/>
    <w:rsid w:val="0011145F"/>
    <w:rsid w:val="0011150A"/>
    <w:rsid w:val="00116C81"/>
    <w:rsid w:val="001174D1"/>
    <w:rsid w:val="001344EF"/>
    <w:rsid w:val="00135959"/>
    <w:rsid w:val="00137AB6"/>
    <w:rsid w:val="001464B6"/>
    <w:rsid w:val="001543EC"/>
    <w:rsid w:val="00157F5F"/>
    <w:rsid w:val="00163AF0"/>
    <w:rsid w:val="00166A5C"/>
    <w:rsid w:val="00176C35"/>
    <w:rsid w:val="00183031"/>
    <w:rsid w:val="001875B8"/>
    <w:rsid w:val="001919EC"/>
    <w:rsid w:val="00193D37"/>
    <w:rsid w:val="001A1512"/>
    <w:rsid w:val="001A5BA1"/>
    <w:rsid w:val="001A6239"/>
    <w:rsid w:val="001B13F0"/>
    <w:rsid w:val="001C5D86"/>
    <w:rsid w:val="001C6D1A"/>
    <w:rsid w:val="001D6E24"/>
    <w:rsid w:val="001E1A1D"/>
    <w:rsid w:val="001E2C47"/>
    <w:rsid w:val="001E5708"/>
    <w:rsid w:val="001E6C12"/>
    <w:rsid w:val="001E76F0"/>
    <w:rsid w:val="001F2D84"/>
    <w:rsid w:val="001F43F6"/>
    <w:rsid w:val="001F511F"/>
    <w:rsid w:val="001F5966"/>
    <w:rsid w:val="001F671B"/>
    <w:rsid w:val="001F6CED"/>
    <w:rsid w:val="0020093A"/>
    <w:rsid w:val="00207239"/>
    <w:rsid w:val="0021303D"/>
    <w:rsid w:val="00222162"/>
    <w:rsid w:val="00225D90"/>
    <w:rsid w:val="0023131B"/>
    <w:rsid w:val="00235BF3"/>
    <w:rsid w:val="0023750F"/>
    <w:rsid w:val="002377A0"/>
    <w:rsid w:val="00244EFF"/>
    <w:rsid w:val="00251884"/>
    <w:rsid w:val="00254D61"/>
    <w:rsid w:val="00266090"/>
    <w:rsid w:val="00272FA9"/>
    <w:rsid w:val="002809D8"/>
    <w:rsid w:val="00286651"/>
    <w:rsid w:val="0028743A"/>
    <w:rsid w:val="002A2143"/>
    <w:rsid w:val="002A6130"/>
    <w:rsid w:val="002B4295"/>
    <w:rsid w:val="002B5981"/>
    <w:rsid w:val="002B64A0"/>
    <w:rsid w:val="002B75DC"/>
    <w:rsid w:val="002C5D1D"/>
    <w:rsid w:val="002E41F0"/>
    <w:rsid w:val="002E52F6"/>
    <w:rsid w:val="002F1365"/>
    <w:rsid w:val="002F486B"/>
    <w:rsid w:val="002F72C3"/>
    <w:rsid w:val="00312CF6"/>
    <w:rsid w:val="00316886"/>
    <w:rsid w:val="0032071C"/>
    <w:rsid w:val="00343E93"/>
    <w:rsid w:val="00346601"/>
    <w:rsid w:val="00351003"/>
    <w:rsid w:val="00356B78"/>
    <w:rsid w:val="00362CBE"/>
    <w:rsid w:val="003723E4"/>
    <w:rsid w:val="00376A11"/>
    <w:rsid w:val="00382F46"/>
    <w:rsid w:val="00383AED"/>
    <w:rsid w:val="00384141"/>
    <w:rsid w:val="0038475F"/>
    <w:rsid w:val="003858B4"/>
    <w:rsid w:val="003878C8"/>
    <w:rsid w:val="003908B4"/>
    <w:rsid w:val="00390E0C"/>
    <w:rsid w:val="0039343B"/>
    <w:rsid w:val="00393B24"/>
    <w:rsid w:val="003A0870"/>
    <w:rsid w:val="003A611B"/>
    <w:rsid w:val="003C5957"/>
    <w:rsid w:val="003E297D"/>
    <w:rsid w:val="003E7F56"/>
    <w:rsid w:val="003F4F01"/>
    <w:rsid w:val="00400262"/>
    <w:rsid w:val="0040036B"/>
    <w:rsid w:val="004017CF"/>
    <w:rsid w:val="00405D00"/>
    <w:rsid w:val="004132B3"/>
    <w:rsid w:val="004178A3"/>
    <w:rsid w:val="004248F8"/>
    <w:rsid w:val="0044234C"/>
    <w:rsid w:val="004540B6"/>
    <w:rsid w:val="00454939"/>
    <w:rsid w:val="004602B8"/>
    <w:rsid w:val="00463755"/>
    <w:rsid w:val="00464B21"/>
    <w:rsid w:val="00464EAD"/>
    <w:rsid w:val="004807D7"/>
    <w:rsid w:val="004807DE"/>
    <w:rsid w:val="0048465D"/>
    <w:rsid w:val="00486EC8"/>
    <w:rsid w:val="0048711F"/>
    <w:rsid w:val="00493BA4"/>
    <w:rsid w:val="004A489D"/>
    <w:rsid w:val="004A7EDA"/>
    <w:rsid w:val="004C730E"/>
    <w:rsid w:val="004D327F"/>
    <w:rsid w:val="004D3A43"/>
    <w:rsid w:val="004D54DF"/>
    <w:rsid w:val="004E1E38"/>
    <w:rsid w:val="004E2FF1"/>
    <w:rsid w:val="004E6B96"/>
    <w:rsid w:val="004F0A21"/>
    <w:rsid w:val="004F543A"/>
    <w:rsid w:val="004F6EC5"/>
    <w:rsid w:val="00501044"/>
    <w:rsid w:val="00504488"/>
    <w:rsid w:val="00512489"/>
    <w:rsid w:val="00516C4E"/>
    <w:rsid w:val="00526582"/>
    <w:rsid w:val="00543168"/>
    <w:rsid w:val="005455EC"/>
    <w:rsid w:val="00563461"/>
    <w:rsid w:val="00564320"/>
    <w:rsid w:val="005731D0"/>
    <w:rsid w:val="00577072"/>
    <w:rsid w:val="00577A95"/>
    <w:rsid w:val="00583CCC"/>
    <w:rsid w:val="005919F6"/>
    <w:rsid w:val="00592C7B"/>
    <w:rsid w:val="00592F9C"/>
    <w:rsid w:val="00597E96"/>
    <w:rsid w:val="005A184A"/>
    <w:rsid w:val="005B0B3E"/>
    <w:rsid w:val="005C1A48"/>
    <w:rsid w:val="005C5DD1"/>
    <w:rsid w:val="005D22D8"/>
    <w:rsid w:val="005D36A6"/>
    <w:rsid w:val="005D4EF6"/>
    <w:rsid w:val="005E3854"/>
    <w:rsid w:val="005E4925"/>
    <w:rsid w:val="005E4CDF"/>
    <w:rsid w:val="005E7FD7"/>
    <w:rsid w:val="00604B08"/>
    <w:rsid w:val="00606151"/>
    <w:rsid w:val="00614A79"/>
    <w:rsid w:val="00624B2F"/>
    <w:rsid w:val="00627FAA"/>
    <w:rsid w:val="0063667A"/>
    <w:rsid w:val="00641DE0"/>
    <w:rsid w:val="006429C8"/>
    <w:rsid w:val="006540C8"/>
    <w:rsid w:val="006560AE"/>
    <w:rsid w:val="00662FE1"/>
    <w:rsid w:val="006633FC"/>
    <w:rsid w:val="006638EC"/>
    <w:rsid w:val="00667553"/>
    <w:rsid w:val="00671354"/>
    <w:rsid w:val="006727BE"/>
    <w:rsid w:val="00675995"/>
    <w:rsid w:val="006801E6"/>
    <w:rsid w:val="0069636E"/>
    <w:rsid w:val="006B13DD"/>
    <w:rsid w:val="006B5AE3"/>
    <w:rsid w:val="006C2A95"/>
    <w:rsid w:val="006C5714"/>
    <w:rsid w:val="006D2119"/>
    <w:rsid w:val="006D2CA7"/>
    <w:rsid w:val="006E2389"/>
    <w:rsid w:val="006E60D4"/>
    <w:rsid w:val="006E7C4F"/>
    <w:rsid w:val="006F57A2"/>
    <w:rsid w:val="006F6B9D"/>
    <w:rsid w:val="00705AD4"/>
    <w:rsid w:val="00711C97"/>
    <w:rsid w:val="00713E7A"/>
    <w:rsid w:val="007149EA"/>
    <w:rsid w:val="0071602E"/>
    <w:rsid w:val="00716F85"/>
    <w:rsid w:val="00717DC1"/>
    <w:rsid w:val="00721566"/>
    <w:rsid w:val="00726716"/>
    <w:rsid w:val="00732C8F"/>
    <w:rsid w:val="007331F3"/>
    <w:rsid w:val="00747740"/>
    <w:rsid w:val="0075019B"/>
    <w:rsid w:val="0076679A"/>
    <w:rsid w:val="00767334"/>
    <w:rsid w:val="007745FF"/>
    <w:rsid w:val="0077741A"/>
    <w:rsid w:val="00796662"/>
    <w:rsid w:val="007A52B1"/>
    <w:rsid w:val="007B0430"/>
    <w:rsid w:val="007B1AB1"/>
    <w:rsid w:val="007C0007"/>
    <w:rsid w:val="007C2DA2"/>
    <w:rsid w:val="007C4B3B"/>
    <w:rsid w:val="007D2378"/>
    <w:rsid w:val="007D6D83"/>
    <w:rsid w:val="007E0874"/>
    <w:rsid w:val="007E21C3"/>
    <w:rsid w:val="007E2974"/>
    <w:rsid w:val="007E2DF4"/>
    <w:rsid w:val="007E7582"/>
    <w:rsid w:val="007F3162"/>
    <w:rsid w:val="0080097C"/>
    <w:rsid w:val="00802C1A"/>
    <w:rsid w:val="00820D13"/>
    <w:rsid w:val="008244DF"/>
    <w:rsid w:val="00827C91"/>
    <w:rsid w:val="00832927"/>
    <w:rsid w:val="0083334B"/>
    <w:rsid w:val="00835F99"/>
    <w:rsid w:val="00846E15"/>
    <w:rsid w:val="008471C1"/>
    <w:rsid w:val="008513B5"/>
    <w:rsid w:val="0085512F"/>
    <w:rsid w:val="008606FC"/>
    <w:rsid w:val="008652A4"/>
    <w:rsid w:val="00870B48"/>
    <w:rsid w:val="00871236"/>
    <w:rsid w:val="0088458E"/>
    <w:rsid w:val="00887CB4"/>
    <w:rsid w:val="00891BC6"/>
    <w:rsid w:val="008924E3"/>
    <w:rsid w:val="00892B1F"/>
    <w:rsid w:val="00897D1E"/>
    <w:rsid w:val="008A1227"/>
    <w:rsid w:val="008A3057"/>
    <w:rsid w:val="008A53D8"/>
    <w:rsid w:val="008B1DE8"/>
    <w:rsid w:val="008B2C0D"/>
    <w:rsid w:val="008B7044"/>
    <w:rsid w:val="008B710F"/>
    <w:rsid w:val="008B76F6"/>
    <w:rsid w:val="008C3831"/>
    <w:rsid w:val="008D47C2"/>
    <w:rsid w:val="008D7D0D"/>
    <w:rsid w:val="008E12C5"/>
    <w:rsid w:val="008E2CAD"/>
    <w:rsid w:val="008E3333"/>
    <w:rsid w:val="008E726F"/>
    <w:rsid w:val="008F33D0"/>
    <w:rsid w:val="008F5B6B"/>
    <w:rsid w:val="008F61AB"/>
    <w:rsid w:val="008F6B23"/>
    <w:rsid w:val="008F7E09"/>
    <w:rsid w:val="009038CA"/>
    <w:rsid w:val="009105CF"/>
    <w:rsid w:val="00910B1B"/>
    <w:rsid w:val="00911432"/>
    <w:rsid w:val="00922898"/>
    <w:rsid w:val="00925BDE"/>
    <w:rsid w:val="00926D62"/>
    <w:rsid w:val="00926FA7"/>
    <w:rsid w:val="00933757"/>
    <w:rsid w:val="00946CDA"/>
    <w:rsid w:val="00947BCE"/>
    <w:rsid w:val="009503D1"/>
    <w:rsid w:val="00952A96"/>
    <w:rsid w:val="0095606D"/>
    <w:rsid w:val="009620B1"/>
    <w:rsid w:val="009638D5"/>
    <w:rsid w:val="009715A9"/>
    <w:rsid w:val="00974952"/>
    <w:rsid w:val="009819F3"/>
    <w:rsid w:val="00985885"/>
    <w:rsid w:val="009924C5"/>
    <w:rsid w:val="009928F6"/>
    <w:rsid w:val="00995AA3"/>
    <w:rsid w:val="00997D4F"/>
    <w:rsid w:val="009A2A12"/>
    <w:rsid w:val="009B0025"/>
    <w:rsid w:val="009B005F"/>
    <w:rsid w:val="009B310F"/>
    <w:rsid w:val="009B3157"/>
    <w:rsid w:val="009B3A65"/>
    <w:rsid w:val="009B73D9"/>
    <w:rsid w:val="009B7A41"/>
    <w:rsid w:val="009C0507"/>
    <w:rsid w:val="009C3AAA"/>
    <w:rsid w:val="009C5FBB"/>
    <w:rsid w:val="009D6B02"/>
    <w:rsid w:val="009E104E"/>
    <w:rsid w:val="00A01E97"/>
    <w:rsid w:val="00A0678C"/>
    <w:rsid w:val="00A11EC9"/>
    <w:rsid w:val="00A20DB7"/>
    <w:rsid w:val="00A26F9A"/>
    <w:rsid w:val="00A32828"/>
    <w:rsid w:val="00A36746"/>
    <w:rsid w:val="00A4102D"/>
    <w:rsid w:val="00A52EBB"/>
    <w:rsid w:val="00A6156F"/>
    <w:rsid w:val="00A6376A"/>
    <w:rsid w:val="00A7303C"/>
    <w:rsid w:val="00A73282"/>
    <w:rsid w:val="00A73D72"/>
    <w:rsid w:val="00A747B3"/>
    <w:rsid w:val="00A9565D"/>
    <w:rsid w:val="00A978B8"/>
    <w:rsid w:val="00AA229D"/>
    <w:rsid w:val="00AA652A"/>
    <w:rsid w:val="00AB164C"/>
    <w:rsid w:val="00AB692C"/>
    <w:rsid w:val="00AD1568"/>
    <w:rsid w:val="00AE0282"/>
    <w:rsid w:val="00AE467E"/>
    <w:rsid w:val="00AE593D"/>
    <w:rsid w:val="00AF0A77"/>
    <w:rsid w:val="00AF53BD"/>
    <w:rsid w:val="00AF672B"/>
    <w:rsid w:val="00B00A5E"/>
    <w:rsid w:val="00B1765B"/>
    <w:rsid w:val="00B44D85"/>
    <w:rsid w:val="00B54B01"/>
    <w:rsid w:val="00B552D2"/>
    <w:rsid w:val="00B60667"/>
    <w:rsid w:val="00B6252D"/>
    <w:rsid w:val="00B66A0D"/>
    <w:rsid w:val="00B72DB4"/>
    <w:rsid w:val="00B7641D"/>
    <w:rsid w:val="00B83D27"/>
    <w:rsid w:val="00B85DBF"/>
    <w:rsid w:val="00B87DBC"/>
    <w:rsid w:val="00B974C7"/>
    <w:rsid w:val="00BA34FF"/>
    <w:rsid w:val="00BA75C1"/>
    <w:rsid w:val="00BA7C7E"/>
    <w:rsid w:val="00BB095A"/>
    <w:rsid w:val="00BB4C4C"/>
    <w:rsid w:val="00BB7D8C"/>
    <w:rsid w:val="00BC2253"/>
    <w:rsid w:val="00BC598F"/>
    <w:rsid w:val="00BC68E4"/>
    <w:rsid w:val="00BD284C"/>
    <w:rsid w:val="00BD6BC8"/>
    <w:rsid w:val="00BE1082"/>
    <w:rsid w:val="00BE1796"/>
    <w:rsid w:val="00BE4CF6"/>
    <w:rsid w:val="00BE767D"/>
    <w:rsid w:val="00BF2C42"/>
    <w:rsid w:val="00BF659D"/>
    <w:rsid w:val="00C037B2"/>
    <w:rsid w:val="00C13D23"/>
    <w:rsid w:val="00C15619"/>
    <w:rsid w:val="00C157E9"/>
    <w:rsid w:val="00C17C9B"/>
    <w:rsid w:val="00C34C6F"/>
    <w:rsid w:val="00C363A3"/>
    <w:rsid w:val="00C37EE5"/>
    <w:rsid w:val="00C400FA"/>
    <w:rsid w:val="00C505EC"/>
    <w:rsid w:val="00C51840"/>
    <w:rsid w:val="00C56853"/>
    <w:rsid w:val="00C57560"/>
    <w:rsid w:val="00C721E3"/>
    <w:rsid w:val="00C84A9B"/>
    <w:rsid w:val="00C933C4"/>
    <w:rsid w:val="00C95A36"/>
    <w:rsid w:val="00C97E28"/>
    <w:rsid w:val="00CA6E75"/>
    <w:rsid w:val="00CB2F68"/>
    <w:rsid w:val="00CD0202"/>
    <w:rsid w:val="00CD054E"/>
    <w:rsid w:val="00CD5C3F"/>
    <w:rsid w:val="00CE223B"/>
    <w:rsid w:val="00CE687E"/>
    <w:rsid w:val="00CE778D"/>
    <w:rsid w:val="00CF1785"/>
    <w:rsid w:val="00CF20D3"/>
    <w:rsid w:val="00CF5AEE"/>
    <w:rsid w:val="00D00138"/>
    <w:rsid w:val="00D02B31"/>
    <w:rsid w:val="00D12B2D"/>
    <w:rsid w:val="00D142A9"/>
    <w:rsid w:val="00D15A48"/>
    <w:rsid w:val="00D23998"/>
    <w:rsid w:val="00D25574"/>
    <w:rsid w:val="00D26436"/>
    <w:rsid w:val="00D32F61"/>
    <w:rsid w:val="00D47D97"/>
    <w:rsid w:val="00D50BAF"/>
    <w:rsid w:val="00D551BC"/>
    <w:rsid w:val="00D57AFC"/>
    <w:rsid w:val="00D629BF"/>
    <w:rsid w:val="00D65BE6"/>
    <w:rsid w:val="00D65F68"/>
    <w:rsid w:val="00D67239"/>
    <w:rsid w:val="00D7724A"/>
    <w:rsid w:val="00D8649F"/>
    <w:rsid w:val="00D9144C"/>
    <w:rsid w:val="00D9337F"/>
    <w:rsid w:val="00D9467F"/>
    <w:rsid w:val="00D96831"/>
    <w:rsid w:val="00DA1E30"/>
    <w:rsid w:val="00DA2C3F"/>
    <w:rsid w:val="00DB0379"/>
    <w:rsid w:val="00DB06FA"/>
    <w:rsid w:val="00DB4F1D"/>
    <w:rsid w:val="00DB5D52"/>
    <w:rsid w:val="00DC1613"/>
    <w:rsid w:val="00DC1A5D"/>
    <w:rsid w:val="00DC1F6F"/>
    <w:rsid w:val="00DC6B6F"/>
    <w:rsid w:val="00DD1CE9"/>
    <w:rsid w:val="00DD2709"/>
    <w:rsid w:val="00DD2742"/>
    <w:rsid w:val="00DD4D7F"/>
    <w:rsid w:val="00DD5B68"/>
    <w:rsid w:val="00DE53C4"/>
    <w:rsid w:val="00DF1916"/>
    <w:rsid w:val="00DF1CB3"/>
    <w:rsid w:val="00DF2530"/>
    <w:rsid w:val="00DF4283"/>
    <w:rsid w:val="00DF55D0"/>
    <w:rsid w:val="00E0048B"/>
    <w:rsid w:val="00E01C70"/>
    <w:rsid w:val="00E04A54"/>
    <w:rsid w:val="00E06B6F"/>
    <w:rsid w:val="00E12909"/>
    <w:rsid w:val="00E12BE0"/>
    <w:rsid w:val="00E143F2"/>
    <w:rsid w:val="00E15C71"/>
    <w:rsid w:val="00E24120"/>
    <w:rsid w:val="00E362EF"/>
    <w:rsid w:val="00E52C2A"/>
    <w:rsid w:val="00E554B2"/>
    <w:rsid w:val="00E62832"/>
    <w:rsid w:val="00E6355C"/>
    <w:rsid w:val="00E63640"/>
    <w:rsid w:val="00E637C6"/>
    <w:rsid w:val="00E63F3D"/>
    <w:rsid w:val="00E64AE5"/>
    <w:rsid w:val="00E65F74"/>
    <w:rsid w:val="00E749DA"/>
    <w:rsid w:val="00E80158"/>
    <w:rsid w:val="00E84DBC"/>
    <w:rsid w:val="00E877D1"/>
    <w:rsid w:val="00E97B9D"/>
    <w:rsid w:val="00EA0A5A"/>
    <w:rsid w:val="00EA3BEB"/>
    <w:rsid w:val="00EA605A"/>
    <w:rsid w:val="00EB2D17"/>
    <w:rsid w:val="00EB3B85"/>
    <w:rsid w:val="00EB60E4"/>
    <w:rsid w:val="00EB74E0"/>
    <w:rsid w:val="00ED207C"/>
    <w:rsid w:val="00ED4401"/>
    <w:rsid w:val="00ED7143"/>
    <w:rsid w:val="00ED78D4"/>
    <w:rsid w:val="00EE370B"/>
    <w:rsid w:val="00EE3913"/>
    <w:rsid w:val="00EE4B48"/>
    <w:rsid w:val="00EE7725"/>
    <w:rsid w:val="00EF2725"/>
    <w:rsid w:val="00EF56A1"/>
    <w:rsid w:val="00EF5995"/>
    <w:rsid w:val="00EF6664"/>
    <w:rsid w:val="00F11073"/>
    <w:rsid w:val="00F14B7F"/>
    <w:rsid w:val="00F24385"/>
    <w:rsid w:val="00F2536B"/>
    <w:rsid w:val="00F34DC7"/>
    <w:rsid w:val="00F374D8"/>
    <w:rsid w:val="00F40721"/>
    <w:rsid w:val="00F4255E"/>
    <w:rsid w:val="00F42937"/>
    <w:rsid w:val="00F43DCA"/>
    <w:rsid w:val="00F50AC7"/>
    <w:rsid w:val="00F5498A"/>
    <w:rsid w:val="00F549A2"/>
    <w:rsid w:val="00F57559"/>
    <w:rsid w:val="00F6128C"/>
    <w:rsid w:val="00F72DB9"/>
    <w:rsid w:val="00F74F87"/>
    <w:rsid w:val="00F77FA6"/>
    <w:rsid w:val="00F86E62"/>
    <w:rsid w:val="00F93A4E"/>
    <w:rsid w:val="00FA39A5"/>
    <w:rsid w:val="00FA65F3"/>
    <w:rsid w:val="00FB3353"/>
    <w:rsid w:val="00FC1257"/>
    <w:rsid w:val="00FC136F"/>
    <w:rsid w:val="00FC2DE3"/>
    <w:rsid w:val="00FC4BA0"/>
    <w:rsid w:val="00FC7CA3"/>
    <w:rsid w:val="00FD2516"/>
    <w:rsid w:val="00FD2D1A"/>
    <w:rsid w:val="00FD48CE"/>
    <w:rsid w:val="00FD50BD"/>
    <w:rsid w:val="00FE2E01"/>
    <w:rsid w:val="00FE2E52"/>
    <w:rsid w:val="00FE3833"/>
    <w:rsid w:val="00FF589B"/>
    <w:rsid w:val="00FF62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4FE61F"/>
  <w15:docId w15:val="{1D823340-1F50-4BE3-898C-385A7D8AD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8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B00A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7C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467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67F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7A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AFC"/>
  </w:style>
  <w:style w:type="paragraph" w:styleId="Footer">
    <w:name w:val="footer"/>
    <w:basedOn w:val="Normal"/>
    <w:link w:val="FooterChar"/>
    <w:uiPriority w:val="99"/>
    <w:unhideWhenUsed/>
    <w:rsid w:val="00D57A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AFC"/>
  </w:style>
  <w:style w:type="paragraph" w:styleId="NormalWeb">
    <w:name w:val="Normal (Web)"/>
    <w:basedOn w:val="Normal"/>
    <w:uiPriority w:val="99"/>
    <w:unhideWhenUsed/>
    <w:rsid w:val="00AD156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47740"/>
    <w:rPr>
      <w:color w:val="0000FF" w:themeColor="hyperlink"/>
      <w:u w:val="single"/>
    </w:rPr>
  </w:style>
  <w:style w:type="paragraph" w:customStyle="1" w:styleId="1">
    <w:name w:val="1"/>
    <w:basedOn w:val="Normal"/>
    <w:qFormat/>
    <w:rsid w:val="000D3E12"/>
    <w:pPr>
      <w:spacing w:line="360" w:lineRule="auto"/>
      <w:ind w:left="402" w:hanging="402"/>
      <w:jc w:val="center"/>
    </w:pPr>
    <w:rPr>
      <w:rFonts w:ascii="Times New Roman" w:eastAsia="Times New Roman" w:hAnsi="Times New Roman" w:cs="Times New Roman"/>
      <w:b/>
      <w:sz w:val="30"/>
      <w:szCs w:val="26"/>
      <w:lang w:val="vi-VN" w:eastAsia="vi-V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20D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0D1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820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267DA7-CC37-4379-8F28-5207A625B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R_01-05</vt:lpstr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R_01-05</dc:title>
  <dc:creator>NGUYEN THANH BINH</dc:creator>
  <cp:lastModifiedBy>Dell</cp:lastModifiedBy>
  <cp:revision>15</cp:revision>
  <cp:lastPrinted>2020-10-01T04:39:00Z</cp:lastPrinted>
  <dcterms:created xsi:type="dcterms:W3CDTF">2021-12-05T03:02:00Z</dcterms:created>
  <dcterms:modified xsi:type="dcterms:W3CDTF">2021-12-07T02:40:00Z</dcterms:modified>
</cp:coreProperties>
</file>